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B15F73" w14:paraId="362FC5CE" w14:textId="73789CFF" w:rsidTr="00B15F73">
        <w:tc>
          <w:tcPr>
            <w:tcW w:w="3024" w:type="dxa"/>
          </w:tcPr>
          <w:p w14:paraId="0C703199" w14:textId="756BB7AD" w:rsidR="00B15F73" w:rsidRPr="00364CFC" w:rsidRDefault="00B15F73" w:rsidP="00B15F73">
            <w:pPr>
              <w:rPr>
                <w:sz w:val="20"/>
                <w:szCs w:val="20"/>
              </w:rPr>
            </w:pPr>
            <w:r w:rsidRPr="00364CF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1792" behindDoc="0" locked="0" layoutInCell="1" allowOverlap="1" wp14:anchorId="6B3DA3AF" wp14:editId="6B663E82">
                  <wp:simplePos x="0" y="0"/>
                  <wp:positionH relativeFrom="column">
                    <wp:posOffset>1254125</wp:posOffset>
                  </wp:positionH>
                  <wp:positionV relativeFrom="paragraph">
                    <wp:posOffset>635</wp:posOffset>
                  </wp:positionV>
                  <wp:extent cx="682625" cy="673735"/>
                  <wp:effectExtent l="0" t="0" r="3175" b="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625" cy="67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4CFC">
              <w:rPr>
                <w:b/>
                <w:bCs/>
                <w:sz w:val="20"/>
                <w:szCs w:val="20"/>
              </w:rPr>
              <w:t>Blue Mistflower (Wild Ageratum</w:t>
            </w:r>
            <w:r w:rsidRPr="00F0498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r w:rsidRPr="00F04986">
              <w:rPr>
                <w:i/>
                <w:iCs/>
                <w:sz w:val="20"/>
                <w:szCs w:val="20"/>
              </w:rPr>
              <w:t>Conoclinium coelestinum</w:t>
            </w:r>
          </w:p>
          <w:p w14:paraId="7B02D199" w14:textId="759DF5D0" w:rsidR="00B15F73" w:rsidRPr="00F04986" w:rsidRDefault="00B15F73" w:rsidP="00B15F73">
            <w:pPr>
              <w:rPr>
                <w:sz w:val="20"/>
                <w:szCs w:val="20"/>
              </w:rPr>
            </w:pPr>
            <w:r w:rsidRPr="009F1AFE">
              <w:rPr>
                <w:sz w:val="18"/>
                <w:szCs w:val="18"/>
              </w:rPr>
              <w:t xml:space="preserve">Native herbaceous perennial, 1.5 to 2’ Full sun to part shade. Medium water. Birds, butterflies, native bees, conservation biological control. Blooms Sep </w:t>
            </w:r>
            <w:r>
              <w:rPr>
                <w:sz w:val="18"/>
                <w:szCs w:val="18"/>
              </w:rPr>
              <w:t>to f</w:t>
            </w:r>
            <w:r w:rsidRPr="009F1AFE">
              <w:rPr>
                <w:sz w:val="18"/>
                <w:szCs w:val="18"/>
              </w:rPr>
              <w:t>reeze</w:t>
            </w:r>
            <w:r w:rsidRPr="009F1AFE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 xml:space="preserve">2 months cold, wet stratification, sow on top of the soil, press in, needs light to germinate, keep moist. </w:t>
            </w:r>
            <w:r w:rsidRPr="00F04986">
              <w:rPr>
                <w:b/>
                <w:bCs/>
                <w:sz w:val="20"/>
                <w:szCs w:val="20"/>
              </w:rPr>
              <w:t xml:space="preserve">Low </w:t>
            </w:r>
            <w:r>
              <w:rPr>
                <w:b/>
                <w:bCs/>
                <w:sz w:val="20"/>
                <w:szCs w:val="20"/>
              </w:rPr>
              <w:t>g</w:t>
            </w:r>
            <w:r w:rsidRPr="00F04986">
              <w:rPr>
                <w:b/>
                <w:bCs/>
                <w:sz w:val="20"/>
                <w:szCs w:val="20"/>
              </w:rPr>
              <w:t>ermination rate, sow heavy. Germinates in 2 weeks at 70</w:t>
            </w:r>
            <w:r w:rsidRPr="00F04986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04986">
              <w:rPr>
                <w:b/>
                <w:bCs/>
                <w:sz w:val="20"/>
                <w:szCs w:val="20"/>
              </w:rPr>
              <w:t>.</w:t>
            </w:r>
            <w:r w:rsidRPr="00F04986">
              <w:rPr>
                <w:sz w:val="20"/>
                <w:szCs w:val="20"/>
              </w:rPr>
              <w:t xml:space="preserve"> Blooms first year. Stem cuttings in June, divide anytime. Rapid growth</w:t>
            </w:r>
            <w:r>
              <w:rPr>
                <w:sz w:val="20"/>
                <w:szCs w:val="20"/>
              </w:rPr>
              <w:t>,</w:t>
            </w:r>
            <w:r w:rsidRPr="00F04986">
              <w:rPr>
                <w:sz w:val="20"/>
                <w:szCs w:val="20"/>
              </w:rPr>
              <w:t xml:space="preserve"> spreads by rhizomes</w:t>
            </w:r>
            <w:r>
              <w:rPr>
                <w:sz w:val="20"/>
                <w:szCs w:val="20"/>
              </w:rPr>
              <w:t xml:space="preserve">, can be aggressive. </w:t>
            </w:r>
            <w:r w:rsidRPr="00F04986">
              <w:rPr>
                <w:sz w:val="20"/>
                <w:szCs w:val="20"/>
              </w:rPr>
              <w:t xml:space="preserve">Harvested </w:t>
            </w:r>
            <w:r w:rsidR="00ED0C03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3A55FD80" w14:textId="77777777" w:rsidR="00B15F73" w:rsidRPr="00364CFC" w:rsidRDefault="00B15F73" w:rsidP="00B15F73">
            <w:pPr>
              <w:rPr>
                <w:sz w:val="20"/>
                <w:szCs w:val="20"/>
              </w:rPr>
            </w:pPr>
            <w:r w:rsidRPr="00364CF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2816" behindDoc="0" locked="0" layoutInCell="1" allowOverlap="1" wp14:anchorId="41425EE9" wp14:editId="2A3FE251">
                  <wp:simplePos x="0" y="0"/>
                  <wp:positionH relativeFrom="column">
                    <wp:posOffset>1254125</wp:posOffset>
                  </wp:positionH>
                  <wp:positionV relativeFrom="paragraph">
                    <wp:posOffset>635</wp:posOffset>
                  </wp:positionV>
                  <wp:extent cx="682625" cy="673735"/>
                  <wp:effectExtent l="0" t="0" r="3175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625" cy="67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4CFC">
              <w:rPr>
                <w:b/>
                <w:bCs/>
                <w:sz w:val="20"/>
                <w:szCs w:val="20"/>
              </w:rPr>
              <w:t>Blue Mistflower (Wild Ageratum</w:t>
            </w:r>
            <w:r w:rsidRPr="00F0498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r w:rsidRPr="00F04986">
              <w:rPr>
                <w:i/>
                <w:iCs/>
                <w:sz w:val="20"/>
                <w:szCs w:val="20"/>
              </w:rPr>
              <w:t>Conoclinium coelestinum</w:t>
            </w:r>
          </w:p>
          <w:p w14:paraId="2680E821" w14:textId="4902BE05" w:rsidR="00B15F73" w:rsidRDefault="00B15F73" w:rsidP="00B15F73">
            <w:r w:rsidRPr="009F1AFE">
              <w:rPr>
                <w:sz w:val="18"/>
                <w:szCs w:val="18"/>
              </w:rPr>
              <w:t xml:space="preserve">Native herbaceous perennial, 1.5 to 2’ Full sun to part shade. Medium water. Birds, butterflies, native bees, conservation biological control. Blooms Sep </w:t>
            </w:r>
            <w:r>
              <w:rPr>
                <w:sz w:val="18"/>
                <w:szCs w:val="18"/>
              </w:rPr>
              <w:t>to f</w:t>
            </w:r>
            <w:r w:rsidRPr="009F1AFE">
              <w:rPr>
                <w:sz w:val="18"/>
                <w:szCs w:val="18"/>
              </w:rPr>
              <w:t>reeze</w:t>
            </w:r>
            <w:r w:rsidRPr="009F1AFE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 xml:space="preserve">2 months cold, wet stratification, sow on top of the soil, press in, needs light to germinate, keep moist. </w:t>
            </w:r>
            <w:r w:rsidRPr="00F04986">
              <w:rPr>
                <w:b/>
                <w:bCs/>
                <w:sz w:val="20"/>
                <w:szCs w:val="20"/>
              </w:rPr>
              <w:t xml:space="preserve">Low </w:t>
            </w:r>
            <w:r>
              <w:rPr>
                <w:b/>
                <w:bCs/>
                <w:sz w:val="20"/>
                <w:szCs w:val="20"/>
              </w:rPr>
              <w:t>g</w:t>
            </w:r>
            <w:r w:rsidRPr="00F04986">
              <w:rPr>
                <w:b/>
                <w:bCs/>
                <w:sz w:val="20"/>
                <w:szCs w:val="20"/>
              </w:rPr>
              <w:t>ermination rate, sow heavy. Germinates in 2 weeks at 70</w:t>
            </w:r>
            <w:r w:rsidRPr="00F04986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04986">
              <w:rPr>
                <w:b/>
                <w:bCs/>
                <w:sz w:val="20"/>
                <w:szCs w:val="20"/>
              </w:rPr>
              <w:t>.</w:t>
            </w:r>
            <w:r w:rsidRPr="00F04986">
              <w:rPr>
                <w:sz w:val="20"/>
                <w:szCs w:val="20"/>
              </w:rPr>
              <w:t xml:space="preserve"> Blooms first year. Stem cuttings in June, divide anytime. Rapid growth</w:t>
            </w:r>
            <w:r>
              <w:rPr>
                <w:sz w:val="20"/>
                <w:szCs w:val="20"/>
              </w:rPr>
              <w:t>,</w:t>
            </w:r>
            <w:r w:rsidRPr="00F04986">
              <w:rPr>
                <w:sz w:val="20"/>
                <w:szCs w:val="20"/>
              </w:rPr>
              <w:t xml:space="preserve"> spreads by rhizomes</w:t>
            </w:r>
            <w:r>
              <w:rPr>
                <w:sz w:val="20"/>
                <w:szCs w:val="20"/>
              </w:rPr>
              <w:t xml:space="preserve">, can be aggressive. </w:t>
            </w:r>
            <w:r w:rsidRPr="00F04986">
              <w:rPr>
                <w:sz w:val="20"/>
                <w:szCs w:val="20"/>
              </w:rPr>
              <w:t xml:space="preserve">Harvested </w:t>
            </w:r>
            <w:r w:rsidR="00ED0C03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2EDE0CF6" w14:textId="77777777" w:rsidR="00B15F73" w:rsidRPr="00364CFC" w:rsidRDefault="00B15F73" w:rsidP="00B15F73">
            <w:pPr>
              <w:rPr>
                <w:sz w:val="20"/>
                <w:szCs w:val="20"/>
              </w:rPr>
            </w:pPr>
            <w:r w:rsidRPr="00364CF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3840" behindDoc="0" locked="0" layoutInCell="1" allowOverlap="1" wp14:anchorId="0A4E4347" wp14:editId="7777AFEA">
                  <wp:simplePos x="0" y="0"/>
                  <wp:positionH relativeFrom="column">
                    <wp:posOffset>1254125</wp:posOffset>
                  </wp:positionH>
                  <wp:positionV relativeFrom="paragraph">
                    <wp:posOffset>635</wp:posOffset>
                  </wp:positionV>
                  <wp:extent cx="682625" cy="673735"/>
                  <wp:effectExtent l="0" t="0" r="3175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625" cy="67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4CFC">
              <w:rPr>
                <w:b/>
                <w:bCs/>
                <w:sz w:val="20"/>
                <w:szCs w:val="20"/>
              </w:rPr>
              <w:t>Blue Mistflower (Wild Ageratum</w:t>
            </w:r>
            <w:r w:rsidRPr="00F0498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r w:rsidRPr="00F04986">
              <w:rPr>
                <w:i/>
                <w:iCs/>
                <w:sz w:val="20"/>
                <w:szCs w:val="20"/>
              </w:rPr>
              <w:t>Conoclinium coelestinum</w:t>
            </w:r>
          </w:p>
          <w:p w14:paraId="752BDD84" w14:textId="113C4A8F" w:rsidR="00B15F73" w:rsidRDefault="00B15F73" w:rsidP="00B15F73">
            <w:r w:rsidRPr="009F1AFE">
              <w:rPr>
                <w:sz w:val="18"/>
                <w:szCs w:val="18"/>
              </w:rPr>
              <w:t xml:space="preserve">Native herbaceous perennial, 1.5 to 2’ Full sun to part shade. Medium water. Birds, butterflies, native bees, conservation biological control. Blooms Sep </w:t>
            </w:r>
            <w:r>
              <w:rPr>
                <w:sz w:val="18"/>
                <w:szCs w:val="18"/>
              </w:rPr>
              <w:t>to f</w:t>
            </w:r>
            <w:r w:rsidRPr="009F1AFE">
              <w:rPr>
                <w:sz w:val="18"/>
                <w:szCs w:val="18"/>
              </w:rPr>
              <w:t>reeze</w:t>
            </w:r>
            <w:r w:rsidRPr="009F1AFE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 xml:space="preserve">2 months cold, wet stratification, sow on top of the soil, press in, needs light to germinate, keep moist. </w:t>
            </w:r>
            <w:r w:rsidRPr="00F04986">
              <w:rPr>
                <w:b/>
                <w:bCs/>
                <w:sz w:val="20"/>
                <w:szCs w:val="20"/>
              </w:rPr>
              <w:t xml:space="preserve">Low </w:t>
            </w:r>
            <w:r>
              <w:rPr>
                <w:b/>
                <w:bCs/>
                <w:sz w:val="20"/>
                <w:szCs w:val="20"/>
              </w:rPr>
              <w:t>g</w:t>
            </w:r>
            <w:r w:rsidRPr="00F04986">
              <w:rPr>
                <w:b/>
                <w:bCs/>
                <w:sz w:val="20"/>
                <w:szCs w:val="20"/>
              </w:rPr>
              <w:t>ermination rate, sow heavy. Germinates in 2 weeks at 70</w:t>
            </w:r>
            <w:r w:rsidRPr="00F04986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04986">
              <w:rPr>
                <w:b/>
                <w:bCs/>
                <w:sz w:val="20"/>
                <w:szCs w:val="20"/>
              </w:rPr>
              <w:t>.</w:t>
            </w:r>
            <w:r w:rsidRPr="00F04986">
              <w:rPr>
                <w:sz w:val="20"/>
                <w:szCs w:val="20"/>
              </w:rPr>
              <w:t xml:space="preserve"> Blooms first year. Stem cuttings in June, divide anytime. Rapid growth</w:t>
            </w:r>
            <w:r>
              <w:rPr>
                <w:sz w:val="20"/>
                <w:szCs w:val="20"/>
              </w:rPr>
              <w:t>,</w:t>
            </w:r>
            <w:r w:rsidRPr="00F04986">
              <w:rPr>
                <w:sz w:val="20"/>
                <w:szCs w:val="20"/>
              </w:rPr>
              <w:t xml:space="preserve"> spreads by rhizomes</w:t>
            </w:r>
            <w:r>
              <w:rPr>
                <w:sz w:val="20"/>
                <w:szCs w:val="20"/>
              </w:rPr>
              <w:t xml:space="preserve">, can be aggressive. </w:t>
            </w:r>
            <w:r w:rsidRPr="00F04986">
              <w:rPr>
                <w:sz w:val="20"/>
                <w:szCs w:val="20"/>
              </w:rPr>
              <w:t xml:space="preserve">Harvested </w:t>
            </w:r>
            <w:r w:rsidR="00ED0C03">
              <w:rPr>
                <w:sz w:val="20"/>
                <w:szCs w:val="20"/>
              </w:rPr>
              <w:t>20____</w:t>
            </w:r>
          </w:p>
        </w:tc>
      </w:tr>
      <w:tr w:rsidR="006A2497" w14:paraId="6834924E" w14:textId="77777777" w:rsidTr="006A2497">
        <w:tc>
          <w:tcPr>
            <w:tcW w:w="3024" w:type="dxa"/>
          </w:tcPr>
          <w:p w14:paraId="22986D23" w14:textId="77777777" w:rsidR="006A2497" w:rsidRPr="00364CFC" w:rsidRDefault="006A2497" w:rsidP="005A2C4A">
            <w:pPr>
              <w:rPr>
                <w:sz w:val="20"/>
                <w:szCs w:val="20"/>
              </w:rPr>
            </w:pPr>
            <w:r w:rsidRPr="00364CF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5888" behindDoc="0" locked="0" layoutInCell="1" allowOverlap="1" wp14:anchorId="43DDA350" wp14:editId="28CEF9E6">
                  <wp:simplePos x="0" y="0"/>
                  <wp:positionH relativeFrom="column">
                    <wp:posOffset>1254125</wp:posOffset>
                  </wp:positionH>
                  <wp:positionV relativeFrom="paragraph">
                    <wp:posOffset>635</wp:posOffset>
                  </wp:positionV>
                  <wp:extent cx="682625" cy="673735"/>
                  <wp:effectExtent l="0" t="0" r="3175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625" cy="67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4CFC">
              <w:rPr>
                <w:b/>
                <w:bCs/>
                <w:sz w:val="20"/>
                <w:szCs w:val="20"/>
              </w:rPr>
              <w:t>Blue Mistflower (Wild Ageratum</w:t>
            </w:r>
            <w:r w:rsidRPr="00F0498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r w:rsidRPr="00F04986">
              <w:rPr>
                <w:i/>
                <w:iCs/>
                <w:sz w:val="20"/>
                <w:szCs w:val="20"/>
              </w:rPr>
              <w:t>Conoclinium coelestinum</w:t>
            </w:r>
          </w:p>
          <w:p w14:paraId="4C9FA411" w14:textId="46FFAE2D" w:rsidR="006A2497" w:rsidRPr="00F04986" w:rsidRDefault="006A2497" w:rsidP="005A2C4A">
            <w:pPr>
              <w:rPr>
                <w:sz w:val="20"/>
                <w:szCs w:val="20"/>
              </w:rPr>
            </w:pPr>
            <w:r w:rsidRPr="009F1AFE">
              <w:rPr>
                <w:sz w:val="18"/>
                <w:szCs w:val="18"/>
              </w:rPr>
              <w:t xml:space="preserve">Native herbaceous perennial, 1.5 to 2’ Full sun to part shade. Medium water. Birds, butterflies, native bees, conservation biological control. Blooms Sep </w:t>
            </w:r>
            <w:r>
              <w:rPr>
                <w:sz w:val="18"/>
                <w:szCs w:val="18"/>
              </w:rPr>
              <w:t>to f</w:t>
            </w:r>
            <w:r w:rsidRPr="009F1AFE">
              <w:rPr>
                <w:sz w:val="18"/>
                <w:szCs w:val="18"/>
              </w:rPr>
              <w:t>reeze</w:t>
            </w:r>
            <w:r w:rsidRPr="009F1AFE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 xml:space="preserve">2 months cold, wet stratification, sow on top of the soil, press in, needs light to germinate, keep moist. </w:t>
            </w:r>
            <w:r w:rsidRPr="00F04986">
              <w:rPr>
                <w:b/>
                <w:bCs/>
                <w:sz w:val="20"/>
                <w:szCs w:val="20"/>
              </w:rPr>
              <w:t xml:space="preserve">Low </w:t>
            </w:r>
            <w:r>
              <w:rPr>
                <w:b/>
                <w:bCs/>
                <w:sz w:val="20"/>
                <w:szCs w:val="20"/>
              </w:rPr>
              <w:t>g</w:t>
            </w:r>
            <w:r w:rsidRPr="00F04986">
              <w:rPr>
                <w:b/>
                <w:bCs/>
                <w:sz w:val="20"/>
                <w:szCs w:val="20"/>
              </w:rPr>
              <w:t>ermination rate, sow heavy. Germinates in 2 weeks at 70</w:t>
            </w:r>
            <w:r w:rsidRPr="00F04986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04986">
              <w:rPr>
                <w:b/>
                <w:bCs/>
                <w:sz w:val="20"/>
                <w:szCs w:val="20"/>
              </w:rPr>
              <w:t>.</w:t>
            </w:r>
            <w:r w:rsidRPr="00F04986">
              <w:rPr>
                <w:sz w:val="20"/>
                <w:szCs w:val="20"/>
              </w:rPr>
              <w:t xml:space="preserve"> Blooms first year. Stem cuttings in June, divide anytime. Rapid growth</w:t>
            </w:r>
            <w:r>
              <w:rPr>
                <w:sz w:val="20"/>
                <w:szCs w:val="20"/>
              </w:rPr>
              <w:t>,</w:t>
            </w:r>
            <w:r w:rsidRPr="00F04986">
              <w:rPr>
                <w:sz w:val="20"/>
                <w:szCs w:val="20"/>
              </w:rPr>
              <w:t xml:space="preserve"> spreads by rhizomes</w:t>
            </w:r>
            <w:r>
              <w:rPr>
                <w:sz w:val="20"/>
                <w:szCs w:val="20"/>
              </w:rPr>
              <w:t xml:space="preserve">, can be aggressive. </w:t>
            </w:r>
            <w:r w:rsidRPr="00F04986">
              <w:rPr>
                <w:sz w:val="20"/>
                <w:szCs w:val="20"/>
              </w:rPr>
              <w:t xml:space="preserve">Harvested </w:t>
            </w:r>
            <w:r w:rsidR="00ED0C03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2365FD8A" w14:textId="77777777" w:rsidR="006A2497" w:rsidRPr="00364CFC" w:rsidRDefault="006A2497" w:rsidP="005A2C4A">
            <w:pPr>
              <w:rPr>
                <w:sz w:val="20"/>
                <w:szCs w:val="20"/>
              </w:rPr>
            </w:pPr>
            <w:r w:rsidRPr="00364CF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6912" behindDoc="0" locked="0" layoutInCell="1" allowOverlap="1" wp14:anchorId="2755AB1F" wp14:editId="1C929171">
                  <wp:simplePos x="0" y="0"/>
                  <wp:positionH relativeFrom="column">
                    <wp:posOffset>1254125</wp:posOffset>
                  </wp:positionH>
                  <wp:positionV relativeFrom="paragraph">
                    <wp:posOffset>635</wp:posOffset>
                  </wp:positionV>
                  <wp:extent cx="682625" cy="673735"/>
                  <wp:effectExtent l="0" t="0" r="3175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625" cy="67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4CFC">
              <w:rPr>
                <w:b/>
                <w:bCs/>
                <w:sz w:val="20"/>
                <w:szCs w:val="20"/>
              </w:rPr>
              <w:t>Blue Mistflower (Wild Ageratum</w:t>
            </w:r>
            <w:r w:rsidRPr="00F0498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r w:rsidRPr="00F04986">
              <w:rPr>
                <w:i/>
                <w:iCs/>
                <w:sz w:val="20"/>
                <w:szCs w:val="20"/>
              </w:rPr>
              <w:t>Conoclinium coelestinum</w:t>
            </w:r>
          </w:p>
          <w:p w14:paraId="1ABC570D" w14:textId="2F1FEBCA" w:rsidR="006A2497" w:rsidRDefault="006A2497" w:rsidP="005A2C4A">
            <w:r w:rsidRPr="009F1AFE">
              <w:rPr>
                <w:sz w:val="18"/>
                <w:szCs w:val="18"/>
              </w:rPr>
              <w:t xml:space="preserve">Native herbaceous perennial, 1.5 to 2’ Full sun to part shade. Medium water. Birds, butterflies, native bees, conservation biological control. Blooms Sep </w:t>
            </w:r>
            <w:r>
              <w:rPr>
                <w:sz w:val="18"/>
                <w:szCs w:val="18"/>
              </w:rPr>
              <w:t>to f</w:t>
            </w:r>
            <w:r w:rsidRPr="009F1AFE">
              <w:rPr>
                <w:sz w:val="18"/>
                <w:szCs w:val="18"/>
              </w:rPr>
              <w:t>reeze</w:t>
            </w:r>
            <w:r w:rsidRPr="009F1AFE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 xml:space="preserve">2 months cold, wet stratification, sow on top of the soil, press in, needs light to germinate, keep moist. </w:t>
            </w:r>
            <w:r w:rsidRPr="00F04986">
              <w:rPr>
                <w:b/>
                <w:bCs/>
                <w:sz w:val="20"/>
                <w:szCs w:val="20"/>
              </w:rPr>
              <w:t xml:space="preserve">Low </w:t>
            </w:r>
            <w:r>
              <w:rPr>
                <w:b/>
                <w:bCs/>
                <w:sz w:val="20"/>
                <w:szCs w:val="20"/>
              </w:rPr>
              <w:t>g</w:t>
            </w:r>
            <w:r w:rsidRPr="00F04986">
              <w:rPr>
                <w:b/>
                <w:bCs/>
                <w:sz w:val="20"/>
                <w:szCs w:val="20"/>
              </w:rPr>
              <w:t>ermination rate, sow heavy. Germinates in 2 weeks at 70</w:t>
            </w:r>
            <w:r w:rsidRPr="00F04986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04986">
              <w:rPr>
                <w:b/>
                <w:bCs/>
                <w:sz w:val="20"/>
                <w:szCs w:val="20"/>
              </w:rPr>
              <w:t>.</w:t>
            </w:r>
            <w:r w:rsidRPr="00F04986">
              <w:rPr>
                <w:sz w:val="20"/>
                <w:szCs w:val="20"/>
              </w:rPr>
              <w:t xml:space="preserve"> Blooms first year. Stem cuttings in June, divide anytime. Rapid growth</w:t>
            </w:r>
            <w:r>
              <w:rPr>
                <w:sz w:val="20"/>
                <w:szCs w:val="20"/>
              </w:rPr>
              <w:t>,</w:t>
            </w:r>
            <w:r w:rsidRPr="00F04986">
              <w:rPr>
                <w:sz w:val="20"/>
                <w:szCs w:val="20"/>
              </w:rPr>
              <w:t xml:space="preserve"> spreads by rhizomes</w:t>
            </w:r>
            <w:r>
              <w:rPr>
                <w:sz w:val="20"/>
                <w:szCs w:val="20"/>
              </w:rPr>
              <w:t xml:space="preserve">, can be aggressive. </w:t>
            </w:r>
            <w:r w:rsidRPr="00F04986">
              <w:rPr>
                <w:sz w:val="20"/>
                <w:szCs w:val="20"/>
              </w:rPr>
              <w:t xml:space="preserve">Harvested </w:t>
            </w:r>
            <w:r w:rsidR="00ED0C03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46643EE0" w14:textId="77777777" w:rsidR="006A2497" w:rsidRPr="00364CFC" w:rsidRDefault="006A2497" w:rsidP="005A2C4A">
            <w:pPr>
              <w:rPr>
                <w:sz w:val="20"/>
                <w:szCs w:val="20"/>
              </w:rPr>
            </w:pPr>
            <w:r w:rsidRPr="00364CF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7936" behindDoc="0" locked="0" layoutInCell="1" allowOverlap="1" wp14:anchorId="3DE252F9" wp14:editId="2E95F9C4">
                  <wp:simplePos x="0" y="0"/>
                  <wp:positionH relativeFrom="column">
                    <wp:posOffset>1254125</wp:posOffset>
                  </wp:positionH>
                  <wp:positionV relativeFrom="paragraph">
                    <wp:posOffset>635</wp:posOffset>
                  </wp:positionV>
                  <wp:extent cx="682625" cy="673735"/>
                  <wp:effectExtent l="0" t="0" r="3175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625" cy="67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4CFC">
              <w:rPr>
                <w:b/>
                <w:bCs/>
                <w:sz w:val="20"/>
                <w:szCs w:val="20"/>
              </w:rPr>
              <w:t>Blue Mistflower (Wild Ageratum</w:t>
            </w:r>
            <w:r w:rsidRPr="00F0498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r w:rsidRPr="00F04986">
              <w:rPr>
                <w:i/>
                <w:iCs/>
                <w:sz w:val="20"/>
                <w:szCs w:val="20"/>
              </w:rPr>
              <w:t>Conoclinium coelestinum</w:t>
            </w:r>
          </w:p>
          <w:p w14:paraId="0ECCF736" w14:textId="4578076C" w:rsidR="006A2497" w:rsidRDefault="006A2497" w:rsidP="005A2C4A">
            <w:r w:rsidRPr="009F1AFE">
              <w:rPr>
                <w:sz w:val="18"/>
                <w:szCs w:val="18"/>
              </w:rPr>
              <w:t xml:space="preserve">Native herbaceous perennial, 1.5 to 2’ Full sun to part shade. Medium water. Birds, butterflies, native bees, conservation biological control. Blooms Sep </w:t>
            </w:r>
            <w:r>
              <w:rPr>
                <w:sz w:val="18"/>
                <w:szCs w:val="18"/>
              </w:rPr>
              <w:t>to f</w:t>
            </w:r>
            <w:r w:rsidRPr="009F1AFE">
              <w:rPr>
                <w:sz w:val="18"/>
                <w:szCs w:val="18"/>
              </w:rPr>
              <w:t>reeze</w:t>
            </w:r>
            <w:r w:rsidRPr="009F1AFE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 xml:space="preserve">2 months cold, wet stratification, sow on top of the soil, press in, needs light to germinate, keep moist. </w:t>
            </w:r>
            <w:r w:rsidRPr="00F04986">
              <w:rPr>
                <w:b/>
                <w:bCs/>
                <w:sz w:val="20"/>
                <w:szCs w:val="20"/>
              </w:rPr>
              <w:t xml:space="preserve">Low </w:t>
            </w:r>
            <w:r>
              <w:rPr>
                <w:b/>
                <w:bCs/>
                <w:sz w:val="20"/>
                <w:szCs w:val="20"/>
              </w:rPr>
              <w:t>g</w:t>
            </w:r>
            <w:r w:rsidRPr="00F04986">
              <w:rPr>
                <w:b/>
                <w:bCs/>
                <w:sz w:val="20"/>
                <w:szCs w:val="20"/>
              </w:rPr>
              <w:t>ermination rate, sow heavy. Germinates in 2 weeks at 70</w:t>
            </w:r>
            <w:r w:rsidRPr="00F04986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04986">
              <w:rPr>
                <w:b/>
                <w:bCs/>
                <w:sz w:val="20"/>
                <w:szCs w:val="20"/>
              </w:rPr>
              <w:t>.</w:t>
            </w:r>
            <w:r w:rsidRPr="00F04986">
              <w:rPr>
                <w:sz w:val="20"/>
                <w:szCs w:val="20"/>
              </w:rPr>
              <w:t xml:space="preserve"> Blooms first year. Stem cuttings in June, divide anytime. Rapid growth</w:t>
            </w:r>
            <w:r>
              <w:rPr>
                <w:sz w:val="20"/>
                <w:szCs w:val="20"/>
              </w:rPr>
              <w:t>,</w:t>
            </w:r>
            <w:r w:rsidRPr="00F04986">
              <w:rPr>
                <w:sz w:val="20"/>
                <w:szCs w:val="20"/>
              </w:rPr>
              <w:t xml:space="preserve"> spreads by rhizomes</w:t>
            </w:r>
            <w:r>
              <w:rPr>
                <w:sz w:val="20"/>
                <w:szCs w:val="20"/>
              </w:rPr>
              <w:t xml:space="preserve">, can be aggressive. </w:t>
            </w:r>
            <w:r w:rsidRPr="00F04986">
              <w:rPr>
                <w:sz w:val="20"/>
                <w:szCs w:val="20"/>
              </w:rPr>
              <w:t xml:space="preserve">Harvested </w:t>
            </w:r>
            <w:r w:rsidR="00ED0C03">
              <w:rPr>
                <w:sz w:val="20"/>
                <w:szCs w:val="20"/>
              </w:rPr>
              <w:t>20____</w:t>
            </w:r>
          </w:p>
        </w:tc>
      </w:tr>
      <w:tr w:rsidR="00292AE6" w14:paraId="43139D5F" w14:textId="77777777" w:rsidTr="00292AE6">
        <w:tc>
          <w:tcPr>
            <w:tcW w:w="3024" w:type="dxa"/>
          </w:tcPr>
          <w:p w14:paraId="37A05786" w14:textId="77777777" w:rsidR="00292AE6" w:rsidRPr="00364CFC" w:rsidRDefault="00292AE6" w:rsidP="00711538">
            <w:pPr>
              <w:rPr>
                <w:sz w:val="20"/>
                <w:szCs w:val="20"/>
              </w:rPr>
            </w:pPr>
            <w:r w:rsidRPr="00364CF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9984" behindDoc="0" locked="0" layoutInCell="1" allowOverlap="1" wp14:anchorId="6289232C" wp14:editId="42172AC6">
                  <wp:simplePos x="0" y="0"/>
                  <wp:positionH relativeFrom="column">
                    <wp:posOffset>1254125</wp:posOffset>
                  </wp:positionH>
                  <wp:positionV relativeFrom="paragraph">
                    <wp:posOffset>635</wp:posOffset>
                  </wp:positionV>
                  <wp:extent cx="682625" cy="673735"/>
                  <wp:effectExtent l="0" t="0" r="3175" b="0"/>
                  <wp:wrapSquare wrapText="bothSides"/>
                  <wp:docPr id="3" name="Picture 3" descr="Close up of a flow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Close up of a flower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625" cy="67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4CFC">
              <w:rPr>
                <w:b/>
                <w:bCs/>
                <w:sz w:val="20"/>
                <w:szCs w:val="20"/>
              </w:rPr>
              <w:t>Blue Mistflower (Wild Ageratum</w:t>
            </w:r>
            <w:r w:rsidRPr="00F0498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r w:rsidRPr="00F04986">
              <w:rPr>
                <w:i/>
                <w:iCs/>
                <w:sz w:val="20"/>
                <w:szCs w:val="20"/>
              </w:rPr>
              <w:t>Conoclinium coelestinum</w:t>
            </w:r>
          </w:p>
          <w:p w14:paraId="1D4A7883" w14:textId="2662E2AE" w:rsidR="00292AE6" w:rsidRPr="00F04986" w:rsidRDefault="00292AE6" w:rsidP="00711538">
            <w:pPr>
              <w:rPr>
                <w:sz w:val="20"/>
                <w:szCs w:val="20"/>
              </w:rPr>
            </w:pPr>
            <w:r w:rsidRPr="009F1AFE">
              <w:rPr>
                <w:sz w:val="18"/>
                <w:szCs w:val="18"/>
              </w:rPr>
              <w:t xml:space="preserve">Native herbaceous perennial, 1.5 to 2’ Full sun to part shade. Medium water. Birds, butterflies, native bees, conservation biological control. Blooms Sep </w:t>
            </w:r>
            <w:r>
              <w:rPr>
                <w:sz w:val="18"/>
                <w:szCs w:val="18"/>
              </w:rPr>
              <w:t>to f</w:t>
            </w:r>
            <w:r w:rsidRPr="009F1AFE">
              <w:rPr>
                <w:sz w:val="18"/>
                <w:szCs w:val="18"/>
              </w:rPr>
              <w:t>reeze</w:t>
            </w:r>
            <w:r w:rsidRPr="009F1AFE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 xml:space="preserve">2 months cold, wet stratification, sow on top of the soil, press in, needs light to germinate, keep moist. </w:t>
            </w:r>
            <w:r w:rsidRPr="00F04986">
              <w:rPr>
                <w:b/>
                <w:bCs/>
                <w:sz w:val="20"/>
                <w:szCs w:val="20"/>
              </w:rPr>
              <w:t xml:space="preserve">Low </w:t>
            </w:r>
            <w:r>
              <w:rPr>
                <w:b/>
                <w:bCs/>
                <w:sz w:val="20"/>
                <w:szCs w:val="20"/>
              </w:rPr>
              <w:t>g</w:t>
            </w:r>
            <w:r w:rsidRPr="00F04986">
              <w:rPr>
                <w:b/>
                <w:bCs/>
                <w:sz w:val="20"/>
                <w:szCs w:val="20"/>
              </w:rPr>
              <w:t>ermination rate, sow heavy. Germinates in 2 weeks at 70</w:t>
            </w:r>
            <w:r w:rsidRPr="00F04986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04986">
              <w:rPr>
                <w:b/>
                <w:bCs/>
                <w:sz w:val="20"/>
                <w:szCs w:val="20"/>
              </w:rPr>
              <w:t>.</w:t>
            </w:r>
            <w:r w:rsidRPr="00F04986">
              <w:rPr>
                <w:sz w:val="20"/>
                <w:szCs w:val="20"/>
              </w:rPr>
              <w:t xml:space="preserve"> Blooms first year. Stem cuttings in June, divide anytime. Rapid growth</w:t>
            </w:r>
            <w:r>
              <w:rPr>
                <w:sz w:val="20"/>
                <w:szCs w:val="20"/>
              </w:rPr>
              <w:t>,</w:t>
            </w:r>
            <w:r w:rsidRPr="00F04986">
              <w:rPr>
                <w:sz w:val="20"/>
                <w:szCs w:val="20"/>
              </w:rPr>
              <w:t xml:space="preserve"> spreads by rhizomes</w:t>
            </w:r>
            <w:r>
              <w:rPr>
                <w:sz w:val="20"/>
                <w:szCs w:val="20"/>
              </w:rPr>
              <w:t xml:space="preserve">, can be aggressive. </w:t>
            </w:r>
            <w:r w:rsidRPr="00F04986">
              <w:rPr>
                <w:sz w:val="20"/>
                <w:szCs w:val="20"/>
              </w:rPr>
              <w:t xml:space="preserve">Harvested </w:t>
            </w:r>
            <w:r w:rsidR="00ED0C03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4CFE0258" w14:textId="77777777" w:rsidR="00292AE6" w:rsidRPr="00364CFC" w:rsidRDefault="00292AE6" w:rsidP="00711538">
            <w:pPr>
              <w:rPr>
                <w:sz w:val="20"/>
                <w:szCs w:val="20"/>
              </w:rPr>
            </w:pPr>
            <w:r w:rsidRPr="00364CF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1008" behindDoc="0" locked="0" layoutInCell="1" allowOverlap="1" wp14:anchorId="0DD0B4F7" wp14:editId="1ABB22B4">
                  <wp:simplePos x="0" y="0"/>
                  <wp:positionH relativeFrom="column">
                    <wp:posOffset>1254125</wp:posOffset>
                  </wp:positionH>
                  <wp:positionV relativeFrom="paragraph">
                    <wp:posOffset>635</wp:posOffset>
                  </wp:positionV>
                  <wp:extent cx="682625" cy="673735"/>
                  <wp:effectExtent l="0" t="0" r="3175" b="0"/>
                  <wp:wrapSquare wrapText="bothSides"/>
                  <wp:docPr id="7" name="Picture 7" descr="Close up of a flow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Close up of a flower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625" cy="67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4CFC">
              <w:rPr>
                <w:b/>
                <w:bCs/>
                <w:sz w:val="20"/>
                <w:szCs w:val="20"/>
              </w:rPr>
              <w:t>Blue Mistflower (Wild Ageratum</w:t>
            </w:r>
            <w:r w:rsidRPr="00F0498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r w:rsidRPr="00F04986">
              <w:rPr>
                <w:i/>
                <w:iCs/>
                <w:sz w:val="20"/>
                <w:szCs w:val="20"/>
              </w:rPr>
              <w:t>Conoclinium coelestinum</w:t>
            </w:r>
          </w:p>
          <w:p w14:paraId="47ACD21E" w14:textId="7CB9CA9F" w:rsidR="00292AE6" w:rsidRDefault="00292AE6" w:rsidP="00711538">
            <w:r w:rsidRPr="009F1AFE">
              <w:rPr>
                <w:sz w:val="18"/>
                <w:szCs w:val="18"/>
              </w:rPr>
              <w:t xml:space="preserve">Native herbaceous perennial, 1.5 to 2’ Full sun to part shade. Medium water. Birds, butterflies, native bees, conservation biological control. Blooms Sep </w:t>
            </w:r>
            <w:r>
              <w:rPr>
                <w:sz w:val="18"/>
                <w:szCs w:val="18"/>
              </w:rPr>
              <w:t>to f</w:t>
            </w:r>
            <w:r w:rsidRPr="009F1AFE">
              <w:rPr>
                <w:sz w:val="18"/>
                <w:szCs w:val="18"/>
              </w:rPr>
              <w:t>reeze</w:t>
            </w:r>
            <w:r w:rsidRPr="009F1AFE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 xml:space="preserve">2 months cold, wet stratification, sow on top of the soil, press in, needs light to germinate, keep moist. </w:t>
            </w:r>
            <w:r w:rsidRPr="00F04986">
              <w:rPr>
                <w:b/>
                <w:bCs/>
                <w:sz w:val="20"/>
                <w:szCs w:val="20"/>
              </w:rPr>
              <w:t xml:space="preserve">Low </w:t>
            </w:r>
            <w:r>
              <w:rPr>
                <w:b/>
                <w:bCs/>
                <w:sz w:val="20"/>
                <w:szCs w:val="20"/>
              </w:rPr>
              <w:t>g</w:t>
            </w:r>
            <w:r w:rsidRPr="00F04986">
              <w:rPr>
                <w:b/>
                <w:bCs/>
                <w:sz w:val="20"/>
                <w:szCs w:val="20"/>
              </w:rPr>
              <w:t>ermination rate, sow heavy. Germinates in 2 weeks at 70</w:t>
            </w:r>
            <w:r w:rsidRPr="00F04986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04986">
              <w:rPr>
                <w:b/>
                <w:bCs/>
                <w:sz w:val="20"/>
                <w:szCs w:val="20"/>
              </w:rPr>
              <w:t>.</w:t>
            </w:r>
            <w:r w:rsidRPr="00F04986">
              <w:rPr>
                <w:sz w:val="20"/>
                <w:szCs w:val="20"/>
              </w:rPr>
              <w:t xml:space="preserve"> Blooms first year. Stem cuttings in June, divide anytime. Rapid growth</w:t>
            </w:r>
            <w:r>
              <w:rPr>
                <w:sz w:val="20"/>
                <w:szCs w:val="20"/>
              </w:rPr>
              <w:t>,</w:t>
            </w:r>
            <w:r w:rsidRPr="00F04986">
              <w:rPr>
                <w:sz w:val="20"/>
                <w:szCs w:val="20"/>
              </w:rPr>
              <w:t xml:space="preserve"> spreads by rhizomes</w:t>
            </w:r>
            <w:r>
              <w:rPr>
                <w:sz w:val="20"/>
                <w:szCs w:val="20"/>
              </w:rPr>
              <w:t xml:space="preserve">, can be aggressive. </w:t>
            </w:r>
            <w:r w:rsidRPr="00F04986">
              <w:rPr>
                <w:sz w:val="20"/>
                <w:szCs w:val="20"/>
              </w:rPr>
              <w:t xml:space="preserve">Harvested </w:t>
            </w:r>
            <w:r w:rsidR="00ED0C03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4C05B52B" w14:textId="77777777" w:rsidR="00292AE6" w:rsidRPr="00364CFC" w:rsidRDefault="00292AE6" w:rsidP="00711538">
            <w:pPr>
              <w:rPr>
                <w:sz w:val="20"/>
                <w:szCs w:val="20"/>
              </w:rPr>
            </w:pPr>
            <w:r w:rsidRPr="00364CFC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2032" behindDoc="0" locked="0" layoutInCell="1" allowOverlap="1" wp14:anchorId="182F04FF" wp14:editId="5EDF678D">
                  <wp:simplePos x="0" y="0"/>
                  <wp:positionH relativeFrom="column">
                    <wp:posOffset>1254125</wp:posOffset>
                  </wp:positionH>
                  <wp:positionV relativeFrom="paragraph">
                    <wp:posOffset>635</wp:posOffset>
                  </wp:positionV>
                  <wp:extent cx="682625" cy="673735"/>
                  <wp:effectExtent l="0" t="0" r="3175" b="0"/>
                  <wp:wrapSquare wrapText="bothSides"/>
                  <wp:docPr id="8" name="Picture 8" descr="Close up of a flow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Close up of a flower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625" cy="67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4CFC">
              <w:rPr>
                <w:b/>
                <w:bCs/>
                <w:sz w:val="20"/>
                <w:szCs w:val="20"/>
              </w:rPr>
              <w:t>Blue Mistflower (Wild Ageratum</w:t>
            </w:r>
            <w:r w:rsidRPr="00F0498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r w:rsidRPr="00F04986">
              <w:rPr>
                <w:i/>
                <w:iCs/>
                <w:sz w:val="20"/>
                <w:szCs w:val="20"/>
              </w:rPr>
              <w:t>Conoclinium coelestinum</w:t>
            </w:r>
          </w:p>
          <w:p w14:paraId="12041E85" w14:textId="3DFA0A10" w:rsidR="00292AE6" w:rsidRDefault="00292AE6" w:rsidP="00711538">
            <w:r w:rsidRPr="009F1AFE">
              <w:rPr>
                <w:sz w:val="18"/>
                <w:szCs w:val="18"/>
              </w:rPr>
              <w:t xml:space="preserve">Native herbaceous perennial, 1.5 to 2’ Full sun to part shade. Medium water. Birds, butterflies, native bees, conservation biological control. Blooms Sep </w:t>
            </w:r>
            <w:r>
              <w:rPr>
                <w:sz w:val="18"/>
                <w:szCs w:val="18"/>
              </w:rPr>
              <w:t>to f</w:t>
            </w:r>
            <w:r w:rsidRPr="009F1AFE">
              <w:rPr>
                <w:sz w:val="18"/>
                <w:szCs w:val="18"/>
              </w:rPr>
              <w:t>reeze</w:t>
            </w:r>
            <w:r w:rsidRPr="009F1AFE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 xml:space="preserve">2 months cold, wet stratification, sow on top of the soil, press in, needs light to germinate, keep moist. </w:t>
            </w:r>
            <w:r w:rsidRPr="00F04986">
              <w:rPr>
                <w:b/>
                <w:bCs/>
                <w:sz w:val="20"/>
                <w:szCs w:val="20"/>
              </w:rPr>
              <w:t xml:space="preserve">Low </w:t>
            </w:r>
            <w:r>
              <w:rPr>
                <w:b/>
                <w:bCs/>
                <w:sz w:val="20"/>
                <w:szCs w:val="20"/>
              </w:rPr>
              <w:t>g</w:t>
            </w:r>
            <w:r w:rsidRPr="00F04986">
              <w:rPr>
                <w:b/>
                <w:bCs/>
                <w:sz w:val="20"/>
                <w:szCs w:val="20"/>
              </w:rPr>
              <w:t>ermination rate, sow heavy. Germinates in 2 weeks at 70</w:t>
            </w:r>
            <w:r w:rsidRPr="00F04986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04986">
              <w:rPr>
                <w:b/>
                <w:bCs/>
                <w:sz w:val="20"/>
                <w:szCs w:val="20"/>
              </w:rPr>
              <w:t>.</w:t>
            </w:r>
            <w:r w:rsidRPr="00F04986">
              <w:rPr>
                <w:sz w:val="20"/>
                <w:szCs w:val="20"/>
              </w:rPr>
              <w:t xml:space="preserve"> Blooms first year. Stem cuttings in June, divide anytime. Rapid growth</w:t>
            </w:r>
            <w:r>
              <w:rPr>
                <w:sz w:val="20"/>
                <w:szCs w:val="20"/>
              </w:rPr>
              <w:t>,</w:t>
            </w:r>
            <w:r w:rsidRPr="00F04986">
              <w:rPr>
                <w:sz w:val="20"/>
                <w:szCs w:val="20"/>
              </w:rPr>
              <w:t xml:space="preserve"> spreads by rhizomes</w:t>
            </w:r>
            <w:r>
              <w:rPr>
                <w:sz w:val="20"/>
                <w:szCs w:val="20"/>
              </w:rPr>
              <w:t xml:space="preserve">, can be aggressive. </w:t>
            </w:r>
            <w:r w:rsidRPr="00F04986">
              <w:rPr>
                <w:sz w:val="20"/>
                <w:szCs w:val="20"/>
              </w:rPr>
              <w:t xml:space="preserve">Harvested </w:t>
            </w:r>
            <w:r w:rsidR="00ED0C03">
              <w:rPr>
                <w:sz w:val="20"/>
                <w:szCs w:val="20"/>
              </w:rPr>
              <w:t>20____</w:t>
            </w:r>
          </w:p>
        </w:tc>
      </w:tr>
    </w:tbl>
    <w:p w14:paraId="48178FF4" w14:textId="77777777" w:rsidR="009E1196" w:rsidRDefault="009E1196"/>
    <w:sectPr w:rsidR="009E1196" w:rsidSect="00670EAC">
      <w:pgSz w:w="12240" w:h="15840"/>
      <w:pgMar w:top="720" w:right="720" w:bottom="9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OytDQwNTQzNzRV0lEKTi0uzszPAykwrgUAHdBXvywAAAA="/>
  </w:docVars>
  <w:rsids>
    <w:rsidRoot w:val="009E1196"/>
    <w:rsid w:val="00007416"/>
    <w:rsid w:val="000523A9"/>
    <w:rsid w:val="00233D41"/>
    <w:rsid w:val="00292AE6"/>
    <w:rsid w:val="0030697D"/>
    <w:rsid w:val="00364CFC"/>
    <w:rsid w:val="0037416F"/>
    <w:rsid w:val="0047442F"/>
    <w:rsid w:val="005F45A2"/>
    <w:rsid w:val="00670EAC"/>
    <w:rsid w:val="006A2497"/>
    <w:rsid w:val="00701353"/>
    <w:rsid w:val="009059FC"/>
    <w:rsid w:val="009C2DC5"/>
    <w:rsid w:val="009E1196"/>
    <w:rsid w:val="009F1AFE"/>
    <w:rsid w:val="00A83CD7"/>
    <w:rsid w:val="00B15F73"/>
    <w:rsid w:val="00ED0C03"/>
    <w:rsid w:val="00F04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73CE46"/>
  <w15:chartTrackingRefBased/>
  <w15:docId w15:val="{34940172-28C5-4084-8F46-6817BE522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11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04986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1</Words>
  <Characters>3969</Characters>
  <Application>Microsoft Office Word</Application>
  <DocSecurity>0</DocSecurity>
  <Lines>153</Lines>
  <Paragraphs>18</Paragraphs>
  <ScaleCrop>false</ScaleCrop>
  <Company/>
  <LinksUpToDate>false</LinksUpToDate>
  <CharactersWithSpaces>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4-11-03T13:51:00Z</cp:lastPrinted>
  <dcterms:created xsi:type="dcterms:W3CDTF">2024-11-14T20:59:00Z</dcterms:created>
  <dcterms:modified xsi:type="dcterms:W3CDTF">2024-11-14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5a9066a7c43b6077d1e1065984c85caa100ef158a88f4dfe9e0e2842f354f8</vt:lpwstr>
  </property>
</Properties>
</file>